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750A5" w14:textId="5612B001" w:rsidR="00295C4C" w:rsidRPr="00295C4C" w:rsidRDefault="00295C4C" w:rsidP="00295C4C">
      <w:pPr>
        <w:jc w:val="center"/>
        <w:rPr>
          <w:sz w:val="32"/>
          <w:szCs w:val="32"/>
        </w:rPr>
      </w:pPr>
    </w:p>
    <w:tbl>
      <w:tblPr>
        <w:tblStyle w:val="TableGrid"/>
        <w:tblW w:w="0" w:type="auto"/>
        <w:tblLook w:val="04A0" w:firstRow="1" w:lastRow="0" w:firstColumn="1" w:lastColumn="0" w:noHBand="0" w:noVBand="1"/>
      </w:tblPr>
      <w:tblGrid>
        <w:gridCol w:w="2606"/>
        <w:gridCol w:w="2604"/>
        <w:gridCol w:w="3086"/>
      </w:tblGrid>
      <w:tr w:rsidR="00BF3E1E" w14:paraId="735D9997" w14:textId="77777777" w:rsidTr="00BF3E1E">
        <w:tc>
          <w:tcPr>
            <w:tcW w:w="2606" w:type="dxa"/>
            <w:shd w:val="clear" w:color="auto" w:fill="BFBFBF" w:themeFill="background1" w:themeFillShade="BF"/>
          </w:tcPr>
          <w:p w14:paraId="3A64DFC6" w14:textId="6B7C4ED3" w:rsidR="00BF3E1E" w:rsidRP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b/>
                <w:bCs/>
                <w:sz w:val="28"/>
                <w:szCs w:val="28"/>
              </w:rPr>
            </w:pPr>
            <w:r w:rsidRPr="00BF3E1E">
              <w:rPr>
                <w:b/>
                <w:bCs/>
                <w:sz w:val="28"/>
                <w:szCs w:val="28"/>
              </w:rPr>
              <w:t>Name</w:t>
            </w:r>
          </w:p>
        </w:tc>
        <w:tc>
          <w:tcPr>
            <w:tcW w:w="2604" w:type="dxa"/>
            <w:shd w:val="clear" w:color="auto" w:fill="BFBFBF" w:themeFill="background1" w:themeFillShade="BF"/>
          </w:tcPr>
          <w:p w14:paraId="4AE98133" w14:textId="765F635E" w:rsidR="00BF3E1E" w:rsidRP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b/>
                <w:bCs/>
                <w:sz w:val="28"/>
                <w:szCs w:val="28"/>
              </w:rPr>
            </w:pPr>
            <w:r w:rsidRPr="00BF3E1E">
              <w:rPr>
                <w:b/>
                <w:bCs/>
                <w:sz w:val="28"/>
                <w:szCs w:val="28"/>
              </w:rPr>
              <w:t>ID</w:t>
            </w:r>
          </w:p>
        </w:tc>
        <w:tc>
          <w:tcPr>
            <w:tcW w:w="3086" w:type="dxa"/>
            <w:shd w:val="clear" w:color="auto" w:fill="BFBFBF" w:themeFill="background1" w:themeFillShade="BF"/>
          </w:tcPr>
          <w:p w14:paraId="7B0E6C4C" w14:textId="1A6BFD7A" w:rsidR="00BF3E1E" w:rsidRP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b/>
                <w:bCs/>
                <w:sz w:val="28"/>
                <w:szCs w:val="28"/>
              </w:rPr>
            </w:pPr>
            <w:r w:rsidRPr="00BF3E1E">
              <w:rPr>
                <w:b/>
                <w:bCs/>
                <w:sz w:val="28"/>
                <w:szCs w:val="28"/>
              </w:rPr>
              <w:t>Email</w:t>
            </w:r>
          </w:p>
        </w:tc>
      </w:tr>
      <w:tr w:rsidR="00BF3E1E" w14:paraId="25310DC7" w14:textId="77777777" w:rsidTr="00BF3E1E">
        <w:tc>
          <w:tcPr>
            <w:tcW w:w="2606" w:type="dxa"/>
          </w:tcPr>
          <w:p w14:paraId="68DA2AF7" w14:textId="31E1A339"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Taimor fares</w:t>
            </w:r>
          </w:p>
        </w:tc>
        <w:tc>
          <w:tcPr>
            <w:tcW w:w="2604" w:type="dxa"/>
          </w:tcPr>
          <w:p w14:paraId="14AF4257" w14:textId="42AEFA78"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308137355</w:t>
            </w:r>
          </w:p>
        </w:tc>
        <w:tc>
          <w:tcPr>
            <w:tcW w:w="3086" w:type="dxa"/>
          </w:tcPr>
          <w:p w14:paraId="2290B9B5" w14:textId="69665B9C" w:rsidR="00BF3E1E" w:rsidRDefault="00696C9D"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hyperlink r:id="rId7" w:history="1">
              <w:r w:rsidR="00BF3E1E" w:rsidRPr="00E80E60">
                <w:rPr>
                  <w:rStyle w:val="Hyperlink"/>
                  <w:sz w:val="28"/>
                  <w:szCs w:val="28"/>
                </w:rPr>
                <w:t>Fares.taimor@gmail.com</w:t>
              </w:r>
            </w:hyperlink>
          </w:p>
        </w:tc>
      </w:tr>
      <w:tr w:rsidR="00BF3E1E" w14:paraId="4F0A052C" w14:textId="77777777" w:rsidTr="00BF3E1E">
        <w:tc>
          <w:tcPr>
            <w:tcW w:w="2606" w:type="dxa"/>
          </w:tcPr>
          <w:p w14:paraId="65EA4789" w14:textId="035CCFCE"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Miras Safadi</w:t>
            </w:r>
          </w:p>
        </w:tc>
        <w:tc>
          <w:tcPr>
            <w:tcW w:w="2604" w:type="dxa"/>
          </w:tcPr>
          <w:p w14:paraId="67C72E1B" w14:textId="7443D212"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315891549</w:t>
            </w:r>
          </w:p>
        </w:tc>
        <w:tc>
          <w:tcPr>
            <w:tcW w:w="3086" w:type="dxa"/>
          </w:tcPr>
          <w:p w14:paraId="5F40ABC1" w14:textId="3DBFD08F" w:rsidR="00BF3E1E" w:rsidRDefault="00696C9D"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hyperlink r:id="rId8" w:history="1">
              <w:r w:rsidR="00BF3E1E" w:rsidRPr="00E80E60">
                <w:rPr>
                  <w:rStyle w:val="Hyperlink"/>
                  <w:sz w:val="28"/>
                  <w:szCs w:val="28"/>
                </w:rPr>
                <w:t>safadimiras@gmail.com</w:t>
              </w:r>
            </w:hyperlink>
          </w:p>
        </w:tc>
      </w:tr>
      <w:tr w:rsidR="00BF3E1E" w14:paraId="3D302692" w14:textId="77777777" w:rsidTr="00BF3E1E">
        <w:tc>
          <w:tcPr>
            <w:tcW w:w="2606" w:type="dxa"/>
          </w:tcPr>
          <w:p w14:paraId="4E753EB4" w14:textId="374F1C5A"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Rani Hassan</w:t>
            </w:r>
          </w:p>
        </w:tc>
        <w:tc>
          <w:tcPr>
            <w:tcW w:w="2604" w:type="dxa"/>
          </w:tcPr>
          <w:p w14:paraId="02F35171" w14:textId="1E2FB829"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315060103</w:t>
            </w:r>
          </w:p>
        </w:tc>
        <w:tc>
          <w:tcPr>
            <w:tcW w:w="3086" w:type="dxa"/>
          </w:tcPr>
          <w:p w14:paraId="4B880B8E" w14:textId="12ECA446" w:rsidR="00BF3E1E" w:rsidRDefault="00696C9D"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hyperlink r:id="rId9" w:history="1">
              <w:r w:rsidR="00021AF9" w:rsidRPr="00E80E60">
                <w:rPr>
                  <w:rStyle w:val="Hyperlink"/>
                  <w:sz w:val="28"/>
                  <w:szCs w:val="28"/>
                </w:rPr>
                <w:t>ranihassan8@gmail.com</w:t>
              </w:r>
            </w:hyperlink>
          </w:p>
        </w:tc>
      </w:tr>
      <w:tr w:rsidR="00BF3E1E" w14:paraId="01D98CF0" w14:textId="77777777" w:rsidTr="00BF3E1E">
        <w:tc>
          <w:tcPr>
            <w:tcW w:w="2606" w:type="dxa"/>
          </w:tcPr>
          <w:p w14:paraId="7B4493AA" w14:textId="244C3B0E"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 xml:space="preserve">Fares </w:t>
            </w:r>
            <w:proofErr w:type="spellStart"/>
            <w:r>
              <w:rPr>
                <w:sz w:val="28"/>
                <w:szCs w:val="28"/>
              </w:rPr>
              <w:t>Jaraisy</w:t>
            </w:r>
            <w:proofErr w:type="spellEnd"/>
          </w:p>
        </w:tc>
        <w:tc>
          <w:tcPr>
            <w:tcW w:w="2604" w:type="dxa"/>
          </w:tcPr>
          <w:p w14:paraId="10E1DECA" w14:textId="525D56CD"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208451682</w:t>
            </w:r>
          </w:p>
        </w:tc>
        <w:tc>
          <w:tcPr>
            <w:tcW w:w="3086" w:type="dxa"/>
          </w:tcPr>
          <w:p w14:paraId="442CB2F0" w14:textId="527B5EDC" w:rsidR="00BF3E1E" w:rsidRDefault="00696C9D"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hyperlink r:id="rId10" w:history="1">
              <w:r w:rsidR="00992C78" w:rsidRPr="00E80E60">
                <w:rPr>
                  <w:rStyle w:val="Hyperlink"/>
                  <w:sz w:val="28"/>
                  <w:szCs w:val="28"/>
                </w:rPr>
                <w:t>jaraisy</w:t>
              </w:r>
              <w:r w:rsidR="00992C78" w:rsidRPr="00E80E60">
                <w:rPr>
                  <w:rStyle w:val="Hyperlink"/>
                  <w:rFonts w:hint="cs"/>
                  <w:sz w:val="28"/>
                  <w:szCs w:val="28"/>
                  <w:rtl/>
                </w:rPr>
                <w:t>.</w:t>
              </w:r>
              <w:r w:rsidR="00992C78" w:rsidRPr="00E80E60">
                <w:rPr>
                  <w:rStyle w:val="Hyperlink"/>
                  <w:sz w:val="28"/>
                  <w:szCs w:val="28"/>
                </w:rPr>
                <w:t>fares@gmail.com</w:t>
              </w:r>
            </w:hyperlink>
          </w:p>
        </w:tc>
      </w:tr>
      <w:tr w:rsidR="00BF3E1E" w14:paraId="635D19E6" w14:textId="77777777" w:rsidTr="00BF3E1E">
        <w:tc>
          <w:tcPr>
            <w:tcW w:w="2606" w:type="dxa"/>
            <w:shd w:val="clear" w:color="auto" w:fill="BDD6EE" w:themeFill="accent5" w:themeFillTint="66"/>
          </w:tcPr>
          <w:p w14:paraId="12008E4F" w14:textId="5CA9AEF8"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 xml:space="preserve">Date </w:t>
            </w:r>
            <w:proofErr w:type="gramStart"/>
            <w:r>
              <w:rPr>
                <w:sz w:val="28"/>
                <w:szCs w:val="28"/>
              </w:rPr>
              <w:t>Of</w:t>
            </w:r>
            <w:proofErr w:type="gramEnd"/>
            <w:r>
              <w:rPr>
                <w:sz w:val="28"/>
                <w:szCs w:val="28"/>
              </w:rPr>
              <w:t xml:space="preserve"> Submission</w:t>
            </w:r>
          </w:p>
        </w:tc>
        <w:tc>
          <w:tcPr>
            <w:tcW w:w="5690" w:type="dxa"/>
            <w:gridSpan w:val="2"/>
            <w:shd w:val="clear" w:color="auto" w:fill="BDD6EE" w:themeFill="accent5" w:themeFillTint="66"/>
          </w:tcPr>
          <w:p w14:paraId="168E1234" w14:textId="3FC5906A" w:rsidR="00BF3E1E" w:rsidRDefault="00BF3E1E" w:rsidP="00BF3E1E">
            <w:pPr>
              <w:tabs>
                <w:tab w:val="left" w:pos="2160"/>
              </w:tabs>
              <w:bidi w:val="0"/>
              <w:rPr>
                <w:sz w:val="28"/>
                <w:szCs w:val="28"/>
              </w:rPr>
            </w:pPr>
            <w:r>
              <w:rPr>
                <w:sz w:val="28"/>
                <w:szCs w:val="28"/>
              </w:rPr>
              <w:tab/>
            </w:r>
            <w:r w:rsidR="00620257">
              <w:rPr>
                <w:sz w:val="28"/>
                <w:szCs w:val="28"/>
              </w:rPr>
              <w:t>1</w:t>
            </w:r>
            <w:r>
              <w:rPr>
                <w:sz w:val="28"/>
                <w:szCs w:val="28"/>
              </w:rPr>
              <w:t>0/12/2018</w:t>
            </w:r>
          </w:p>
        </w:tc>
      </w:tr>
    </w:tbl>
    <w:p w14:paraId="131BA49A" w14:textId="77777777" w:rsidR="0011391C" w:rsidRDefault="0011391C"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bookmarkStart w:id="0" w:name="_GoBack"/>
      <w:bookmarkEnd w:id="0"/>
    </w:p>
    <w:p w14:paraId="0A265EA7" w14:textId="77777777" w:rsidR="00AC5C84" w:rsidRPr="00A11440" w:rsidRDefault="00937AA0" w:rsidP="00013D42">
      <w:pPr>
        <w:rPr>
          <w:b/>
          <w:bCs/>
          <w:sz w:val="32"/>
          <w:szCs w:val="32"/>
          <w:u w:val="single"/>
          <w:rtl/>
        </w:rPr>
      </w:pPr>
      <w:r w:rsidRPr="00A11440">
        <w:rPr>
          <w:rFonts w:hint="cs"/>
          <w:b/>
          <w:bCs/>
          <w:sz w:val="32"/>
          <w:szCs w:val="32"/>
          <w:u w:val="single"/>
          <w:rtl/>
        </w:rPr>
        <w:t>שאלה 1:</w:t>
      </w:r>
    </w:p>
    <w:p w14:paraId="7D09E922" w14:textId="4D0C099C" w:rsidR="00013D42" w:rsidRDefault="00E87A8D" w:rsidP="00013D42">
      <w:pPr>
        <w:rPr>
          <w:b/>
          <w:bCs/>
          <w:color w:val="FF0000"/>
          <w:sz w:val="28"/>
          <w:szCs w:val="28"/>
          <w:rtl/>
        </w:rPr>
      </w:pPr>
      <w:r w:rsidRPr="00BF3E1E">
        <w:rPr>
          <w:b/>
          <w:bCs/>
          <w:color w:val="FF0000"/>
          <w:sz w:val="28"/>
          <w:szCs w:val="28"/>
          <w:rtl/>
        </w:rPr>
        <w:t>תארו איך השתמשתם במודל</w:t>
      </w:r>
      <w:r w:rsidRPr="00BF3E1E">
        <w:rPr>
          <w:b/>
          <w:bCs/>
          <w:color w:val="FF0000"/>
          <w:sz w:val="28"/>
          <w:szCs w:val="28"/>
        </w:rPr>
        <w:t xml:space="preserve"> </w:t>
      </w:r>
      <w:r w:rsidR="00BF3E1E">
        <w:rPr>
          <w:b/>
          <w:bCs/>
          <w:color w:val="FF0000"/>
          <w:sz w:val="28"/>
          <w:szCs w:val="28"/>
        </w:rPr>
        <w:t>Use Case</w:t>
      </w:r>
      <w:r w:rsidRPr="00BF3E1E">
        <w:rPr>
          <w:b/>
          <w:bCs/>
          <w:color w:val="FF0000"/>
          <w:sz w:val="28"/>
          <w:szCs w:val="28"/>
        </w:rPr>
        <w:t xml:space="preserve"> </w:t>
      </w:r>
      <w:r w:rsidRPr="00BF3E1E">
        <w:rPr>
          <w:b/>
          <w:bCs/>
          <w:color w:val="FF0000"/>
          <w:sz w:val="28"/>
          <w:szCs w:val="28"/>
          <w:rtl/>
        </w:rPr>
        <w:t xml:space="preserve">בעבודתכם. הסבירו את מקומו ותרומתו של המודל לתהליך פיתוח המערכת בעזרת דוגמאות פרטניות </w:t>
      </w:r>
      <w:r w:rsidRPr="00BF3E1E">
        <w:rPr>
          <w:rFonts w:hint="cs"/>
          <w:b/>
          <w:bCs/>
          <w:color w:val="FF0000"/>
          <w:sz w:val="28"/>
          <w:szCs w:val="28"/>
          <w:rtl/>
        </w:rPr>
        <w:t>(</w:t>
      </w:r>
      <w:r w:rsidRPr="00BF3E1E">
        <w:rPr>
          <w:b/>
          <w:bCs/>
          <w:color w:val="FF0000"/>
          <w:sz w:val="28"/>
          <w:szCs w:val="28"/>
          <w:rtl/>
        </w:rPr>
        <w:t>ספציפיות</w:t>
      </w:r>
      <w:r w:rsidRPr="00BF3E1E">
        <w:rPr>
          <w:rFonts w:hint="cs"/>
          <w:b/>
          <w:bCs/>
          <w:color w:val="FF0000"/>
          <w:sz w:val="28"/>
          <w:szCs w:val="28"/>
          <w:rtl/>
        </w:rPr>
        <w:t>)</w:t>
      </w:r>
      <w:r w:rsidRPr="00BF3E1E">
        <w:rPr>
          <w:b/>
          <w:bCs/>
          <w:color w:val="FF0000"/>
          <w:sz w:val="28"/>
          <w:szCs w:val="28"/>
          <w:rtl/>
        </w:rPr>
        <w:t xml:space="preserve"> מהמערכת "</w:t>
      </w:r>
      <w:r w:rsidR="00BF3E1E">
        <w:rPr>
          <w:b/>
          <w:bCs/>
          <w:color w:val="FF0000"/>
          <w:sz w:val="28"/>
          <w:szCs w:val="28"/>
        </w:rPr>
        <w:t>OBL</w:t>
      </w:r>
      <w:r w:rsidR="00BF3E1E">
        <w:rPr>
          <w:rFonts w:hint="cs"/>
          <w:b/>
          <w:bCs/>
          <w:color w:val="FF0000"/>
          <w:sz w:val="28"/>
          <w:szCs w:val="28"/>
          <w:rtl/>
        </w:rPr>
        <w:t>".</w:t>
      </w:r>
    </w:p>
    <w:p w14:paraId="61D97E29" w14:textId="23D91E8A" w:rsidR="00BF3E1E" w:rsidRDefault="00BF3E1E" w:rsidP="00013D42">
      <w:pPr>
        <w:rPr>
          <w:sz w:val="28"/>
          <w:szCs w:val="28"/>
          <w:rtl/>
        </w:rPr>
      </w:pPr>
      <w:r>
        <w:rPr>
          <w:rFonts w:hint="cs"/>
          <w:sz w:val="28"/>
          <w:szCs w:val="28"/>
          <w:rtl/>
        </w:rPr>
        <w:t xml:space="preserve">אופן העבודה שבו החלטנו לעבוד במטלה הראשונה והשנייה הוא עבודה קבוצתית, מהסביה ששלב התכנון הוא השלב החשוב היותר בפרויקט כי עם תכנון מושלם בא קוד איכותי ומדויק. </w:t>
      </w:r>
    </w:p>
    <w:p w14:paraId="5B755698" w14:textId="299D24F7" w:rsidR="00BF3E1E" w:rsidRDefault="00BF3E1E" w:rsidP="00013D42">
      <w:pPr>
        <w:rPr>
          <w:sz w:val="28"/>
          <w:szCs w:val="28"/>
          <w:rtl/>
        </w:rPr>
      </w:pPr>
      <w:r>
        <w:rPr>
          <w:rFonts w:hint="cs"/>
          <w:sz w:val="28"/>
          <w:szCs w:val="28"/>
          <w:rtl/>
        </w:rPr>
        <w:t>ולכן במפגש הראשון של הצוות הדפסנו את הסיפור עבור כל סטודנט והחלטנו שכל אחד קורא את הסיפור לבד ומסמן את השחקנים(</w:t>
      </w:r>
      <w:r>
        <w:rPr>
          <w:sz w:val="28"/>
          <w:szCs w:val="28"/>
        </w:rPr>
        <w:t>actors</w:t>
      </w:r>
      <w:r>
        <w:rPr>
          <w:rFonts w:hint="cs"/>
          <w:sz w:val="28"/>
          <w:szCs w:val="28"/>
          <w:rtl/>
        </w:rPr>
        <w:t>)</w:t>
      </w:r>
      <w:r w:rsidR="009379F2">
        <w:rPr>
          <w:rFonts w:hint="cs"/>
          <w:sz w:val="28"/>
          <w:szCs w:val="28"/>
          <w:rtl/>
        </w:rPr>
        <w:t xml:space="preserve"> ובנוסף, מסמן את הפעולות הנדרשות מהמערכת כלומר ניתוח דרישות.</w:t>
      </w:r>
    </w:p>
    <w:p w14:paraId="7CE554E6" w14:textId="0E1F8DF9" w:rsidR="009379F2" w:rsidRDefault="009379F2" w:rsidP="009379F2">
      <w:pPr>
        <w:rPr>
          <w:sz w:val="28"/>
          <w:szCs w:val="28"/>
          <w:rtl/>
        </w:rPr>
      </w:pPr>
      <w:r>
        <w:rPr>
          <w:rFonts w:hint="cs"/>
          <w:sz w:val="28"/>
          <w:szCs w:val="28"/>
          <w:rtl/>
        </w:rPr>
        <w:t>לאחר מכן ישבנו כלל חברי הצוות והתחלנו לדון יחד במודל ה-</w:t>
      </w:r>
      <w:r>
        <w:rPr>
          <w:rFonts w:hint="cs"/>
          <w:sz w:val="28"/>
          <w:szCs w:val="28"/>
        </w:rPr>
        <w:t>UC</w:t>
      </w:r>
      <w:r>
        <w:rPr>
          <w:rFonts w:hint="cs"/>
          <w:sz w:val="28"/>
          <w:szCs w:val="28"/>
          <w:rtl/>
        </w:rPr>
        <w:t>. וזה התחלק לשלבים:</w:t>
      </w:r>
    </w:p>
    <w:p w14:paraId="6B964D57" w14:textId="2572A974" w:rsidR="009379F2" w:rsidRDefault="009379F2" w:rsidP="009379F2">
      <w:pPr>
        <w:pStyle w:val="ListParagraph"/>
        <w:numPr>
          <w:ilvl w:val="0"/>
          <w:numId w:val="7"/>
        </w:numPr>
        <w:rPr>
          <w:sz w:val="28"/>
          <w:szCs w:val="28"/>
        </w:rPr>
      </w:pPr>
      <w:r>
        <w:rPr>
          <w:rFonts w:hint="cs"/>
          <w:sz w:val="28"/>
          <w:szCs w:val="28"/>
          <w:rtl/>
        </w:rPr>
        <w:t xml:space="preserve">הגדרת כלל השחקנים: כל אחד הציג את השחקנים שהוא סמן ומתוך כלל השחקנים שנבחרו בחרנו את השחקנים הנכונים שמשתתפים במערכת (אלה שמבצעים פעולות במערכת או משפיעים על המערכת שלנו), למשל חלק מחברי הקבוצה חשבו שיש לצרף את "מערכת ניהול העובדים" כשחקן, לאחר דיון הוצגו הסיבות למה לא לכלול את השחקן הנ"ל והגענו להסכמה שהוא לא שחקן במודל </w:t>
      </w:r>
      <w:r>
        <w:rPr>
          <w:rFonts w:hint="cs"/>
          <w:sz w:val="28"/>
          <w:szCs w:val="28"/>
        </w:rPr>
        <w:t>UC</w:t>
      </w:r>
      <w:r>
        <w:rPr>
          <w:rFonts w:hint="cs"/>
          <w:sz w:val="28"/>
          <w:szCs w:val="28"/>
          <w:rtl/>
        </w:rPr>
        <w:t xml:space="preserve"> שלנו (כי היא מערכת חיצונית שלא קשורה למערכת שלנו).</w:t>
      </w:r>
    </w:p>
    <w:p w14:paraId="56D63051" w14:textId="77777777" w:rsidR="009379F2" w:rsidRDefault="009379F2" w:rsidP="009379F2">
      <w:pPr>
        <w:pStyle w:val="ListParagraph"/>
        <w:numPr>
          <w:ilvl w:val="0"/>
          <w:numId w:val="7"/>
        </w:numPr>
        <w:rPr>
          <w:sz w:val="28"/>
          <w:szCs w:val="28"/>
        </w:rPr>
      </w:pPr>
      <w:r>
        <w:rPr>
          <w:rFonts w:hint="cs"/>
          <w:sz w:val="28"/>
          <w:szCs w:val="28"/>
          <w:rtl/>
        </w:rPr>
        <w:t>ניתוח דרישות: עברנו על כלל הדרישות והוספנו אותם למודל ה-</w:t>
      </w:r>
      <w:r>
        <w:rPr>
          <w:rFonts w:hint="cs"/>
          <w:sz w:val="28"/>
          <w:szCs w:val="28"/>
        </w:rPr>
        <w:t>UC</w:t>
      </w:r>
      <w:r>
        <w:rPr>
          <w:rFonts w:hint="cs"/>
          <w:sz w:val="28"/>
          <w:szCs w:val="28"/>
          <w:rtl/>
        </w:rPr>
        <w:t xml:space="preserve"> שלנו בהתחלה הוספנו את כלל הדרישות של כלל חברי הקבוצה, כולל חיבור הדרישה לשחקן שמשפיע עליה באופן ישיר או משני</w:t>
      </w:r>
    </w:p>
    <w:p w14:paraId="3ADB9418" w14:textId="4A827BA4" w:rsidR="009379F2" w:rsidRDefault="009379F2" w:rsidP="009379F2">
      <w:pPr>
        <w:pStyle w:val="ListParagraph"/>
        <w:rPr>
          <w:sz w:val="28"/>
          <w:szCs w:val="28"/>
          <w:rtl/>
        </w:rPr>
      </w:pPr>
      <w:r>
        <w:rPr>
          <w:rFonts w:hint="cs"/>
          <w:sz w:val="28"/>
          <w:szCs w:val="28"/>
          <w:rtl/>
        </w:rPr>
        <w:t>(</w:t>
      </w:r>
      <w:r>
        <w:rPr>
          <w:sz w:val="28"/>
          <w:szCs w:val="28"/>
        </w:rPr>
        <w:t>primary actor, secondary actor</w:t>
      </w:r>
      <w:r>
        <w:rPr>
          <w:rFonts w:hint="cs"/>
          <w:sz w:val="28"/>
          <w:szCs w:val="28"/>
          <w:rtl/>
        </w:rPr>
        <w:t xml:space="preserve">), </w:t>
      </w:r>
    </w:p>
    <w:p w14:paraId="1B8309B1" w14:textId="77777777" w:rsidR="00021AF9" w:rsidRDefault="009379F2" w:rsidP="009379F2">
      <w:pPr>
        <w:pStyle w:val="ListParagraph"/>
        <w:numPr>
          <w:ilvl w:val="0"/>
          <w:numId w:val="7"/>
        </w:numPr>
        <w:rPr>
          <w:sz w:val="28"/>
          <w:szCs w:val="28"/>
        </w:rPr>
      </w:pPr>
      <w:r>
        <w:rPr>
          <w:rFonts w:hint="cs"/>
          <w:sz w:val="28"/>
          <w:szCs w:val="28"/>
          <w:rtl/>
        </w:rPr>
        <w:t>בניית טבלת שחקנים דרישות: בנינו טבלה שבה מצויינים כלל השחקנים ועבור כל דרישה דנו יחד עבור כל שחקן בנפרד האם הוא מבצע את הדרישה הנ"ל או הוא שחקן משני או שהוא לא מבצע את הדרישה, זה מאוד עזר לנו להבין את הסיפור ואת כלל הפעולות</w:t>
      </w:r>
      <w:r w:rsidR="00021AF9">
        <w:rPr>
          <w:sz w:val="28"/>
          <w:szCs w:val="28"/>
        </w:rPr>
        <w:t xml:space="preserve"> </w:t>
      </w:r>
      <w:r w:rsidR="00021AF9">
        <w:rPr>
          <w:rFonts w:hint="cs"/>
          <w:sz w:val="28"/>
          <w:szCs w:val="28"/>
          <w:rtl/>
        </w:rPr>
        <w:t xml:space="preserve"> שכל שחקן מבצע.</w:t>
      </w:r>
    </w:p>
    <w:p w14:paraId="5B27D5CA" w14:textId="77777777" w:rsidR="00021AF9" w:rsidRDefault="00021AF9" w:rsidP="00021AF9">
      <w:pPr>
        <w:pStyle w:val="ListParagraph"/>
        <w:rPr>
          <w:sz w:val="28"/>
          <w:szCs w:val="28"/>
          <w:rtl/>
        </w:rPr>
      </w:pPr>
    </w:p>
    <w:p w14:paraId="54CBFF3E" w14:textId="77777777" w:rsidR="00021AF9" w:rsidRDefault="00021AF9" w:rsidP="00021AF9">
      <w:pPr>
        <w:rPr>
          <w:sz w:val="28"/>
          <w:szCs w:val="28"/>
          <w:rtl/>
        </w:rPr>
      </w:pPr>
      <w:r w:rsidRPr="00021AF9">
        <w:rPr>
          <w:rFonts w:hint="cs"/>
          <w:sz w:val="28"/>
          <w:szCs w:val="28"/>
          <w:rtl/>
        </w:rPr>
        <w:lastRenderedPageBreak/>
        <w:t>מודל ה-</w:t>
      </w:r>
      <w:r w:rsidRPr="00021AF9">
        <w:rPr>
          <w:rFonts w:hint="cs"/>
          <w:sz w:val="28"/>
          <w:szCs w:val="28"/>
        </w:rPr>
        <w:t>UC</w:t>
      </w:r>
      <w:r w:rsidRPr="00021AF9">
        <w:rPr>
          <w:rFonts w:hint="cs"/>
          <w:sz w:val="28"/>
          <w:szCs w:val="28"/>
          <w:rtl/>
        </w:rPr>
        <w:t xml:space="preserve"> עזר לנו מאוד בהבנת הסיפור מנקודת מבט של שחקנים-דרישות, כלום הצלחנו להבין מה דרוש מהמערכת, וכן כאשר בנינו את ה-</w:t>
      </w:r>
      <w:r w:rsidRPr="00021AF9">
        <w:rPr>
          <w:rFonts w:hint="cs"/>
          <w:sz w:val="28"/>
          <w:szCs w:val="28"/>
        </w:rPr>
        <w:t>UC</w:t>
      </w:r>
      <w:r w:rsidRPr="00021AF9">
        <w:rPr>
          <w:rFonts w:hint="cs"/>
          <w:sz w:val="28"/>
          <w:szCs w:val="28"/>
          <w:rtl/>
        </w:rPr>
        <w:t xml:space="preserve"> הצלחנו לראות דרישות מיוחדות שלא היו ניתנות להבנה במהלך קריאת הסיפור</w:t>
      </w:r>
      <w:r>
        <w:rPr>
          <w:rFonts w:hint="cs"/>
          <w:sz w:val="28"/>
          <w:szCs w:val="28"/>
          <w:rtl/>
        </w:rPr>
        <w:t>, כאן בעצם הבהרנו לעצמנו כמה דברים:</w:t>
      </w:r>
    </w:p>
    <w:p w14:paraId="5E380AD1" w14:textId="77777777" w:rsidR="00F43934" w:rsidRDefault="00F43934" w:rsidP="00F43934">
      <w:pPr>
        <w:pStyle w:val="ListParagraph"/>
        <w:numPr>
          <w:ilvl w:val="0"/>
          <w:numId w:val="8"/>
        </w:numPr>
        <w:rPr>
          <w:sz w:val="28"/>
          <w:szCs w:val="28"/>
        </w:rPr>
      </w:pPr>
      <w:r>
        <w:rPr>
          <w:rFonts w:hint="cs"/>
          <w:sz w:val="28"/>
          <w:szCs w:val="28"/>
          <w:rtl/>
        </w:rPr>
        <w:t>מה המערכת והמשתמש עושים או יכולים לעשות.</w:t>
      </w:r>
    </w:p>
    <w:p w14:paraId="4DA82947" w14:textId="77777777" w:rsidR="00F43934" w:rsidRDefault="00F43934" w:rsidP="00F43934">
      <w:pPr>
        <w:pStyle w:val="ListParagraph"/>
        <w:numPr>
          <w:ilvl w:val="0"/>
          <w:numId w:val="8"/>
        </w:numPr>
        <w:rPr>
          <w:sz w:val="28"/>
          <w:szCs w:val="28"/>
        </w:rPr>
      </w:pPr>
      <w:r>
        <w:rPr>
          <w:rFonts w:hint="cs"/>
          <w:sz w:val="28"/>
          <w:szCs w:val="28"/>
          <w:rtl/>
        </w:rPr>
        <w:t>זיהוי מקרים מיוחדים שלא ניתן לזהות מקריאת הסיפור בלבד.</w:t>
      </w:r>
    </w:p>
    <w:p w14:paraId="435F528E" w14:textId="77777777" w:rsidR="00F43934" w:rsidRDefault="00F43934" w:rsidP="00F43934">
      <w:pPr>
        <w:pStyle w:val="ListParagraph"/>
        <w:numPr>
          <w:ilvl w:val="0"/>
          <w:numId w:val="8"/>
        </w:numPr>
        <w:rPr>
          <w:sz w:val="28"/>
          <w:szCs w:val="28"/>
        </w:rPr>
      </w:pPr>
      <w:r>
        <w:rPr>
          <w:rFonts w:hint="cs"/>
          <w:sz w:val="28"/>
          <w:szCs w:val="28"/>
          <w:rtl/>
        </w:rPr>
        <w:t>הבהרת דרישות המערכת.</w:t>
      </w:r>
    </w:p>
    <w:p w14:paraId="0ACE20C4" w14:textId="44D5A982" w:rsidR="009379F2" w:rsidRDefault="00F43934" w:rsidP="00F43934">
      <w:pPr>
        <w:pStyle w:val="ListParagraph"/>
        <w:numPr>
          <w:ilvl w:val="0"/>
          <w:numId w:val="8"/>
        </w:numPr>
        <w:rPr>
          <w:sz w:val="28"/>
          <w:szCs w:val="28"/>
        </w:rPr>
      </w:pPr>
      <w:r>
        <w:rPr>
          <w:rFonts w:hint="cs"/>
          <w:sz w:val="28"/>
          <w:szCs w:val="28"/>
          <w:rtl/>
        </w:rPr>
        <w:t xml:space="preserve">הבהרת סדר הפעולות שמבצע שחקן במערכת כדי לבשיג את מטרתו (וראינו את זה ב </w:t>
      </w:r>
      <w:r>
        <w:rPr>
          <w:sz w:val="28"/>
          <w:szCs w:val="28"/>
        </w:rPr>
        <w:t>flow of events</w:t>
      </w:r>
      <w:r>
        <w:rPr>
          <w:rFonts w:hint="cs"/>
          <w:sz w:val="28"/>
          <w:szCs w:val="28"/>
          <w:rtl/>
        </w:rPr>
        <w:t>).</w:t>
      </w:r>
      <w:r w:rsidR="009379F2" w:rsidRPr="00F43934">
        <w:rPr>
          <w:rFonts w:hint="cs"/>
          <w:sz w:val="28"/>
          <w:szCs w:val="28"/>
          <w:rtl/>
        </w:rPr>
        <w:t xml:space="preserve"> </w:t>
      </w:r>
    </w:p>
    <w:p w14:paraId="53D4ABE7" w14:textId="486D9495" w:rsidR="00F43934" w:rsidRDefault="00F43934" w:rsidP="00F43934">
      <w:pPr>
        <w:pStyle w:val="ListParagraph"/>
        <w:numPr>
          <w:ilvl w:val="0"/>
          <w:numId w:val="8"/>
        </w:numPr>
        <w:rPr>
          <w:sz w:val="28"/>
          <w:szCs w:val="28"/>
        </w:rPr>
      </w:pPr>
      <w:r>
        <w:rPr>
          <w:rFonts w:hint="cs"/>
          <w:sz w:val="28"/>
          <w:szCs w:val="28"/>
          <w:rtl/>
        </w:rPr>
        <w:t>רצף האירועים מרגע שהשחקן דורש ועד להשגת המטרה.</w:t>
      </w:r>
    </w:p>
    <w:p w14:paraId="2EE9EAC7" w14:textId="07296997" w:rsidR="00F43934" w:rsidRPr="00F43934" w:rsidRDefault="00F43934" w:rsidP="00F43934">
      <w:pPr>
        <w:rPr>
          <w:sz w:val="28"/>
          <w:szCs w:val="28"/>
          <w:rtl/>
        </w:rPr>
      </w:pPr>
      <w:r>
        <w:rPr>
          <w:rFonts w:hint="cs"/>
          <w:sz w:val="28"/>
          <w:szCs w:val="28"/>
          <w:rtl/>
        </w:rPr>
        <w:t>מודל ה-</w:t>
      </w:r>
      <w:r>
        <w:rPr>
          <w:rFonts w:hint="cs"/>
          <w:sz w:val="28"/>
          <w:szCs w:val="28"/>
        </w:rPr>
        <w:t>UC</w:t>
      </w:r>
      <w:r>
        <w:rPr>
          <w:rFonts w:hint="cs"/>
          <w:sz w:val="28"/>
          <w:szCs w:val="28"/>
          <w:rtl/>
        </w:rPr>
        <w:t xml:space="preserve"> יעזור לנו גם בהמשך העבודת, ניתן בעזרתו לחלק את העבודה בתוך הצוות לחלקים שכל אחד יוכל בהמשך במיוחד בכתיבת הקוד להתעסק בפעולות שקשורות לעצמן (מחלקות) וגם להבין את הרצון והנכונות לחלק בצורה מסוימת (למשל השאלת ספר והארכת ההשאלה אם זה ידני או אוטומטי וההזמנה, אלה דוגמאות לפעולות קשורות מאוד וזהות)</w:t>
      </w:r>
    </w:p>
    <w:p w14:paraId="16F1879C" w14:textId="5B8E8F37" w:rsidR="00737940" w:rsidRDefault="00F43934" w:rsidP="00737940">
      <w:pPr>
        <w:rPr>
          <w:sz w:val="28"/>
          <w:szCs w:val="28"/>
          <w:rtl/>
        </w:rPr>
      </w:pPr>
      <w:r>
        <w:rPr>
          <w:rFonts w:hint="cs"/>
          <w:sz w:val="28"/>
          <w:szCs w:val="28"/>
          <w:rtl/>
        </w:rPr>
        <w:t>אחד הכלים החשובים ביותר במודל ה-</w:t>
      </w:r>
      <w:r>
        <w:rPr>
          <w:rFonts w:hint="cs"/>
          <w:sz w:val="28"/>
          <w:szCs w:val="28"/>
        </w:rPr>
        <w:t>UC</w:t>
      </w:r>
      <w:r>
        <w:rPr>
          <w:rFonts w:hint="cs"/>
          <w:sz w:val="28"/>
          <w:szCs w:val="28"/>
          <w:rtl/>
        </w:rPr>
        <w:t xml:space="preserve"> לדעתנו הוא כמות השחקנים והדרישות מעידות על גודל המערכת וסיבוכיות המערכת שאנו רוצים לבנות, למשל זה שאנו כבר יודעים כמה שחקנים ומה כל שחקן מבצע ואת השתלשלות האירועים (</w:t>
      </w:r>
      <w:r>
        <w:rPr>
          <w:sz w:val="28"/>
          <w:szCs w:val="28"/>
        </w:rPr>
        <w:t>flow of events</w:t>
      </w:r>
      <w:r>
        <w:rPr>
          <w:rFonts w:hint="cs"/>
          <w:sz w:val="28"/>
          <w:szCs w:val="28"/>
          <w:rtl/>
        </w:rPr>
        <w:t>) כבר בנקודת הזמן הזו התחלנו לחשוב על המימוש שלנו.</w:t>
      </w:r>
    </w:p>
    <w:p w14:paraId="07191683" w14:textId="662A12A7" w:rsidR="00F43934" w:rsidRDefault="00F43934" w:rsidP="00737940">
      <w:pPr>
        <w:rPr>
          <w:sz w:val="28"/>
          <w:szCs w:val="28"/>
          <w:rtl/>
        </w:rPr>
      </w:pPr>
      <w:r>
        <w:rPr>
          <w:rFonts w:hint="cs"/>
          <w:sz w:val="28"/>
          <w:szCs w:val="28"/>
          <w:rtl/>
        </w:rPr>
        <w:t>למשל, ביצירת מנוי חדש החלטנו שהמערכת תתן לו אוטומטים שם משתמש שהוא ת"ז של אותו משתמש בכדי שהשדה השדה יהיה מפתח במערכת.</w:t>
      </w:r>
    </w:p>
    <w:p w14:paraId="771A8B66" w14:textId="5444FA6C" w:rsidR="00F43934" w:rsidRDefault="00F43934" w:rsidP="00737940">
      <w:pPr>
        <w:rPr>
          <w:sz w:val="28"/>
          <w:szCs w:val="28"/>
          <w:rtl/>
        </w:rPr>
      </w:pPr>
      <w:r>
        <w:rPr>
          <w:rFonts w:hint="cs"/>
          <w:sz w:val="28"/>
          <w:szCs w:val="28"/>
          <w:rtl/>
        </w:rPr>
        <w:t>ועוד כמה דוגמאות, שגם עבור ספר החלטנו שהמק"ט שלו יהיה המפתח ולא שם הספר</w:t>
      </w:r>
      <w:r w:rsidR="00A11440">
        <w:rPr>
          <w:rFonts w:hint="cs"/>
          <w:sz w:val="28"/>
          <w:szCs w:val="28"/>
          <w:rtl/>
        </w:rPr>
        <w:t>, כי לדעת לקשר בין ספר ספיציפי לבין מנוי שמזמין או משאיל אותו.</w:t>
      </w:r>
    </w:p>
    <w:p w14:paraId="7547EC01" w14:textId="6335DC58" w:rsidR="00A11440" w:rsidRDefault="00A11440" w:rsidP="00737940">
      <w:pPr>
        <w:rPr>
          <w:sz w:val="28"/>
          <w:szCs w:val="28"/>
          <w:rtl/>
        </w:rPr>
      </w:pPr>
    </w:p>
    <w:p w14:paraId="24531115" w14:textId="6E23D712" w:rsidR="00A11440" w:rsidRDefault="00A11440" w:rsidP="00737940">
      <w:pPr>
        <w:rPr>
          <w:sz w:val="28"/>
          <w:szCs w:val="28"/>
          <w:rtl/>
        </w:rPr>
      </w:pPr>
      <w:r>
        <w:rPr>
          <w:rFonts w:hint="cs"/>
          <w:sz w:val="28"/>
          <w:szCs w:val="28"/>
          <w:rtl/>
        </w:rPr>
        <w:t>לסיכום, היינו אומרים ששלב התכנון הוא השלב הקריטי במערכת, ובנוסף הוא השלב שפחות מתחברים לעסוק איתו (כי כולנו רוצים כבר לתכנת ולכתוב קוד), אך במחשבה מעמיקה הבנו את ההשפעה הגדולה והעיקרית של השלב הזה, בשלבי התכנון אנו קובעים את אופן התנהלות המערכת (מערכת ידידודית למשתמש, מסובכת או יעילה ועוד הרבה דברים), ולכן החלטנו להשקיע מאמץ רב וחשיבה רבה בשלב הנ"ל.</w:t>
      </w:r>
    </w:p>
    <w:p w14:paraId="6FFEB3AA" w14:textId="193F70C7" w:rsidR="00A11440" w:rsidRDefault="00A11440" w:rsidP="00737940">
      <w:pPr>
        <w:rPr>
          <w:sz w:val="28"/>
          <w:szCs w:val="28"/>
          <w:rtl/>
        </w:rPr>
      </w:pPr>
    </w:p>
    <w:p w14:paraId="31D64B0D" w14:textId="249565E8" w:rsidR="00A11440" w:rsidRDefault="00A11440" w:rsidP="00737940">
      <w:pPr>
        <w:rPr>
          <w:sz w:val="28"/>
          <w:szCs w:val="28"/>
          <w:rtl/>
        </w:rPr>
      </w:pPr>
    </w:p>
    <w:p w14:paraId="1273454F" w14:textId="77777777" w:rsidR="00A11440" w:rsidRDefault="00A11440" w:rsidP="00737940">
      <w:pPr>
        <w:rPr>
          <w:sz w:val="28"/>
          <w:szCs w:val="28"/>
          <w:rtl/>
        </w:rPr>
      </w:pPr>
    </w:p>
    <w:p w14:paraId="49BC1B89" w14:textId="56054E6D" w:rsidR="00A11440" w:rsidRPr="00A11440" w:rsidRDefault="004B691D" w:rsidP="00A11440">
      <w:pPr>
        <w:jc w:val="both"/>
        <w:rPr>
          <w:b/>
          <w:bCs/>
          <w:sz w:val="32"/>
          <w:szCs w:val="32"/>
          <w:u w:val="single"/>
          <w:rtl/>
        </w:rPr>
      </w:pPr>
      <w:r w:rsidRPr="00A11440">
        <w:rPr>
          <w:b/>
          <w:bCs/>
          <w:sz w:val="32"/>
          <w:szCs w:val="32"/>
          <w:u w:val="single"/>
          <w:rtl/>
        </w:rPr>
        <w:lastRenderedPageBreak/>
        <w:t>שאלה 2</w:t>
      </w:r>
      <w:r w:rsidR="00A11440" w:rsidRPr="00A11440">
        <w:rPr>
          <w:rFonts w:hint="cs"/>
          <w:b/>
          <w:bCs/>
          <w:sz w:val="32"/>
          <w:szCs w:val="32"/>
          <w:u w:val="single"/>
          <w:rtl/>
        </w:rPr>
        <w:t>:</w:t>
      </w:r>
    </w:p>
    <w:p w14:paraId="4AEC2823" w14:textId="599C4819" w:rsidR="004B691D" w:rsidRPr="00A202DA" w:rsidRDefault="004B691D" w:rsidP="004B691D">
      <w:pPr>
        <w:jc w:val="both"/>
        <w:rPr>
          <w:b/>
          <w:bCs/>
          <w:color w:val="FF0000"/>
          <w:sz w:val="28"/>
          <w:szCs w:val="28"/>
          <w:rtl/>
        </w:rPr>
      </w:pPr>
      <w:r w:rsidRPr="00A202DA">
        <w:rPr>
          <w:b/>
          <w:bCs/>
          <w:color w:val="FF0000"/>
          <w:sz w:val="28"/>
          <w:szCs w:val="28"/>
          <w:rtl/>
        </w:rPr>
        <w:t>תארו בפירוט איזה מרכיבים פונקציונליים ספציפיים של האופיין של מערכת "</w:t>
      </w:r>
      <w:r w:rsidR="00A11440" w:rsidRPr="00A202DA">
        <w:rPr>
          <w:rFonts w:hint="cs"/>
          <w:b/>
          <w:bCs/>
          <w:color w:val="FF0000"/>
          <w:sz w:val="28"/>
          <w:szCs w:val="28"/>
        </w:rPr>
        <w:t>OBL</w:t>
      </w:r>
      <w:r w:rsidR="00A11440" w:rsidRPr="00A202DA">
        <w:rPr>
          <w:rFonts w:hint="cs"/>
          <w:b/>
          <w:bCs/>
          <w:color w:val="FF0000"/>
          <w:sz w:val="28"/>
          <w:szCs w:val="28"/>
          <w:rtl/>
        </w:rPr>
        <w:t>"</w:t>
      </w:r>
      <w:r w:rsidRPr="00A202DA">
        <w:rPr>
          <w:b/>
          <w:bCs/>
          <w:color w:val="FF0000"/>
          <w:sz w:val="28"/>
          <w:szCs w:val="28"/>
          <w:rtl/>
        </w:rPr>
        <w:t xml:space="preserve">  (כפי שמתואר במסמך </w:t>
      </w:r>
      <w:r w:rsidRPr="00A202DA">
        <w:rPr>
          <w:b/>
          <w:bCs/>
          <w:color w:val="FF0000"/>
          <w:sz w:val="28"/>
          <w:szCs w:val="28"/>
          <w:lang w:bidi="ar-LB"/>
        </w:rPr>
        <w:t>semester project”</w:t>
      </w:r>
      <w:r w:rsidRPr="00A202DA">
        <w:rPr>
          <w:b/>
          <w:bCs/>
          <w:color w:val="FF0000"/>
          <w:sz w:val="28"/>
          <w:szCs w:val="28"/>
          <w:rtl/>
        </w:rPr>
        <w:t xml:space="preserve">" ) לא הצלחתם לבטא בעזרת מודל </w:t>
      </w:r>
      <w:r w:rsidRPr="00A202DA">
        <w:rPr>
          <w:b/>
          <w:bCs/>
          <w:color w:val="FF0000"/>
          <w:sz w:val="28"/>
          <w:szCs w:val="28"/>
        </w:rPr>
        <w:t>UC</w:t>
      </w:r>
      <w:r w:rsidRPr="00A202DA">
        <w:rPr>
          <w:b/>
          <w:bCs/>
          <w:color w:val="FF0000"/>
          <w:sz w:val="28"/>
          <w:szCs w:val="28"/>
          <w:rtl/>
        </w:rPr>
        <w:t xml:space="preserve"> ?</w:t>
      </w:r>
    </w:p>
    <w:p w14:paraId="5B86BEAC" w14:textId="59A11EF8" w:rsidR="00A11440" w:rsidRDefault="004F3454" w:rsidP="004B691D">
      <w:pPr>
        <w:jc w:val="both"/>
        <w:rPr>
          <w:sz w:val="28"/>
          <w:szCs w:val="28"/>
          <w:rtl/>
        </w:rPr>
      </w:pPr>
      <w:r>
        <w:rPr>
          <w:rFonts w:hint="cs"/>
          <w:sz w:val="28"/>
          <w:szCs w:val="28"/>
          <w:rtl/>
        </w:rPr>
        <w:t>במהלך בניית ה-</w:t>
      </w:r>
      <w:r>
        <w:rPr>
          <w:rFonts w:hint="cs"/>
          <w:sz w:val="28"/>
          <w:szCs w:val="28"/>
        </w:rPr>
        <w:t>UC</w:t>
      </w:r>
      <w:r>
        <w:rPr>
          <w:rFonts w:hint="cs"/>
          <w:sz w:val="28"/>
          <w:szCs w:val="28"/>
          <w:rtl/>
        </w:rPr>
        <w:t xml:space="preserve"> נתקלנו בכמה דרישות שלא הצלחנו לבטא אותם בדיאגרמה שלנו, מהסיבה שאין שחקן מסויים מבצע את הדרישות/פעולות האלו אלה הן דרישות פנימיות שעל המערכת לבצע אותם:</w:t>
      </w:r>
    </w:p>
    <w:p w14:paraId="152DFAB8" w14:textId="5C42FB0E" w:rsidR="004F3454" w:rsidRDefault="004F3454" w:rsidP="004F3454">
      <w:pPr>
        <w:pStyle w:val="ListParagraph"/>
        <w:numPr>
          <w:ilvl w:val="0"/>
          <w:numId w:val="9"/>
        </w:numPr>
        <w:jc w:val="both"/>
        <w:rPr>
          <w:sz w:val="28"/>
          <w:szCs w:val="28"/>
        </w:rPr>
      </w:pPr>
      <w:r>
        <w:rPr>
          <w:rFonts w:hint="cs"/>
          <w:sz w:val="28"/>
          <w:szCs w:val="28"/>
          <w:rtl/>
        </w:rPr>
        <w:t xml:space="preserve">הפקת דוחות שהמנהלת דורשת: לא מובן מי השחקן שהוא מכין את הדוחות והאם הדוחות מוכנים או לא! זאת דרישה </w:t>
      </w:r>
      <w:r w:rsidR="00A202DA">
        <w:rPr>
          <w:rFonts w:hint="cs"/>
          <w:sz w:val="28"/>
          <w:szCs w:val="28"/>
          <w:rtl/>
        </w:rPr>
        <w:t>ש</w:t>
      </w:r>
      <w:r>
        <w:rPr>
          <w:rFonts w:hint="cs"/>
          <w:sz w:val="28"/>
          <w:szCs w:val="28"/>
          <w:rtl/>
        </w:rPr>
        <w:t xml:space="preserve">המערכת הפנימית </w:t>
      </w:r>
      <w:r w:rsidR="00A202DA">
        <w:rPr>
          <w:rFonts w:hint="cs"/>
          <w:sz w:val="28"/>
          <w:szCs w:val="28"/>
          <w:rtl/>
        </w:rPr>
        <w:t>צ</w:t>
      </w:r>
      <w:r>
        <w:rPr>
          <w:rFonts w:hint="cs"/>
          <w:sz w:val="28"/>
          <w:szCs w:val="28"/>
          <w:rtl/>
        </w:rPr>
        <w:t>ריכה לבצע ברגע שהמנהלת דורשת לקבל דו"ח מסויים.</w:t>
      </w:r>
    </w:p>
    <w:p w14:paraId="74B0536C" w14:textId="4BE48427" w:rsidR="004B691D" w:rsidRDefault="004F3454" w:rsidP="004F3454">
      <w:pPr>
        <w:pStyle w:val="ListParagraph"/>
        <w:numPr>
          <w:ilvl w:val="0"/>
          <w:numId w:val="9"/>
        </w:numPr>
        <w:jc w:val="both"/>
        <w:rPr>
          <w:sz w:val="28"/>
          <w:szCs w:val="28"/>
        </w:rPr>
      </w:pPr>
      <w:r>
        <w:rPr>
          <w:rFonts w:hint="cs"/>
          <w:sz w:val="28"/>
          <w:szCs w:val="28"/>
          <w:rtl/>
        </w:rPr>
        <w:t>יכולים להיות מספר משתמשים המחוברים בו זמנית למערכת: אין אפשרות לבטא את זה או לבדוק האם זה אכן מתקיים או לא.</w:t>
      </w:r>
    </w:p>
    <w:p w14:paraId="18AEAFAD" w14:textId="764A75A7" w:rsidR="004F3454" w:rsidRDefault="004F3454" w:rsidP="004F3454">
      <w:pPr>
        <w:pStyle w:val="ListParagraph"/>
        <w:numPr>
          <w:ilvl w:val="0"/>
          <w:numId w:val="9"/>
        </w:numPr>
        <w:jc w:val="both"/>
        <w:rPr>
          <w:sz w:val="28"/>
          <w:szCs w:val="28"/>
        </w:rPr>
      </w:pPr>
      <w:r>
        <w:rPr>
          <w:rFonts w:hint="cs"/>
          <w:sz w:val="28"/>
          <w:szCs w:val="28"/>
          <w:rtl/>
        </w:rPr>
        <w:t xml:space="preserve">אותו משתמש לא יכול להיות מחובר למערכת בו זמנית יותר מפעם אחת: דרישה שהיא </w:t>
      </w:r>
      <w:r w:rsidR="007C58FB">
        <w:rPr>
          <w:rFonts w:hint="cs"/>
          <w:sz w:val="28"/>
          <w:szCs w:val="28"/>
          <w:rtl/>
        </w:rPr>
        <w:t>מובנת והגיונית אך קשה לבטא אותה, מי השחקן שיוזם אותה? מי בודק? וכמובן זאת דרישה שהמערכת הפנימית צריכה לבצע בשלב בניית המערכת עצמה.</w:t>
      </w:r>
    </w:p>
    <w:p w14:paraId="21908DDE" w14:textId="1AA43734" w:rsidR="007C58FB" w:rsidRPr="004F3454" w:rsidRDefault="007C58FB" w:rsidP="004F3454">
      <w:pPr>
        <w:pStyle w:val="ListParagraph"/>
        <w:numPr>
          <w:ilvl w:val="0"/>
          <w:numId w:val="9"/>
        </w:numPr>
        <w:jc w:val="both"/>
        <w:rPr>
          <w:sz w:val="28"/>
          <w:szCs w:val="28"/>
          <w:rtl/>
        </w:rPr>
      </w:pPr>
      <w:r>
        <w:rPr>
          <w:rFonts w:hint="cs"/>
          <w:sz w:val="28"/>
          <w:szCs w:val="28"/>
          <w:rtl/>
        </w:rPr>
        <w:t>שמירת היסטוריית ההשאלות: איזה שחקן שומר את ההיסטוריה? האם הספרנית שומרת אותה בעת ביצוע השאלה? אם כן לכמה זמן? והאם היא יכולה למחוק את ההיסטוריה הנ"ל? כמובן שהמערכת הפנימית צריכה לתעד ולשמור הכול ללא אפשרות מחיקה או שינוי.</w:t>
      </w:r>
    </w:p>
    <w:p w14:paraId="2B7D5ED5" w14:textId="77777777" w:rsidR="004B691D" w:rsidRDefault="004B691D" w:rsidP="004B691D">
      <w:pPr>
        <w:rPr>
          <w:sz w:val="28"/>
          <w:szCs w:val="28"/>
          <w:rtl/>
        </w:rPr>
      </w:pPr>
      <w:r>
        <w:rPr>
          <w:sz w:val="28"/>
          <w:szCs w:val="28"/>
        </w:rPr>
        <w:t xml:space="preserve">   </w:t>
      </w:r>
    </w:p>
    <w:p w14:paraId="7F1979BD" w14:textId="04385B5A" w:rsidR="004B691D" w:rsidRDefault="004B691D" w:rsidP="00737940">
      <w:pPr>
        <w:rPr>
          <w:sz w:val="28"/>
          <w:szCs w:val="28"/>
          <w:rtl/>
        </w:rPr>
      </w:pPr>
    </w:p>
    <w:p w14:paraId="011548EB" w14:textId="289B12D7" w:rsidR="00A202DA" w:rsidRDefault="00A202DA" w:rsidP="00737940">
      <w:pPr>
        <w:rPr>
          <w:sz w:val="28"/>
          <w:szCs w:val="28"/>
          <w:rtl/>
        </w:rPr>
      </w:pPr>
    </w:p>
    <w:p w14:paraId="602E8485" w14:textId="739ECC86" w:rsidR="00A202DA" w:rsidRDefault="00A202DA" w:rsidP="00737940">
      <w:pPr>
        <w:rPr>
          <w:sz w:val="28"/>
          <w:szCs w:val="28"/>
          <w:rtl/>
        </w:rPr>
      </w:pPr>
    </w:p>
    <w:p w14:paraId="2E192FE9" w14:textId="174FC19B" w:rsidR="00A202DA" w:rsidRDefault="00A202DA" w:rsidP="00737940">
      <w:pPr>
        <w:rPr>
          <w:sz w:val="28"/>
          <w:szCs w:val="28"/>
          <w:rtl/>
        </w:rPr>
      </w:pPr>
    </w:p>
    <w:p w14:paraId="69C3277B" w14:textId="7ECE8128" w:rsidR="00A202DA" w:rsidRDefault="00A202DA" w:rsidP="00737940">
      <w:pPr>
        <w:rPr>
          <w:sz w:val="28"/>
          <w:szCs w:val="28"/>
          <w:rtl/>
        </w:rPr>
      </w:pPr>
    </w:p>
    <w:p w14:paraId="533DD5D0" w14:textId="06407730" w:rsidR="00A202DA" w:rsidRDefault="00A202DA" w:rsidP="00737940">
      <w:pPr>
        <w:rPr>
          <w:sz w:val="28"/>
          <w:szCs w:val="28"/>
          <w:rtl/>
        </w:rPr>
      </w:pPr>
    </w:p>
    <w:p w14:paraId="7229321E" w14:textId="3174A641" w:rsidR="00A202DA" w:rsidRDefault="00A202DA" w:rsidP="00737940">
      <w:pPr>
        <w:rPr>
          <w:sz w:val="28"/>
          <w:szCs w:val="28"/>
          <w:rtl/>
        </w:rPr>
      </w:pPr>
    </w:p>
    <w:p w14:paraId="631AE11B" w14:textId="193AAC51" w:rsidR="00A202DA" w:rsidRDefault="00A202DA" w:rsidP="00737940">
      <w:pPr>
        <w:rPr>
          <w:sz w:val="28"/>
          <w:szCs w:val="28"/>
          <w:rtl/>
        </w:rPr>
      </w:pPr>
    </w:p>
    <w:p w14:paraId="7AF15B4A" w14:textId="18482B1C" w:rsidR="00A202DA" w:rsidRDefault="00A202DA" w:rsidP="00737940">
      <w:pPr>
        <w:rPr>
          <w:sz w:val="28"/>
          <w:szCs w:val="28"/>
          <w:rtl/>
        </w:rPr>
      </w:pPr>
    </w:p>
    <w:p w14:paraId="23AA8327" w14:textId="77777777" w:rsidR="00A202DA" w:rsidRDefault="00A202DA" w:rsidP="00737940">
      <w:pPr>
        <w:rPr>
          <w:sz w:val="28"/>
          <w:szCs w:val="28"/>
          <w:rtl/>
        </w:rPr>
      </w:pPr>
    </w:p>
    <w:p w14:paraId="0F603788" w14:textId="77777777" w:rsidR="00883283" w:rsidRDefault="00883283" w:rsidP="00737940">
      <w:pPr>
        <w:rPr>
          <w:sz w:val="28"/>
          <w:szCs w:val="28"/>
          <w:rtl/>
        </w:rPr>
      </w:pPr>
    </w:p>
    <w:p w14:paraId="793F1739" w14:textId="77777777" w:rsidR="00093084" w:rsidRPr="00A202DA" w:rsidRDefault="00093084" w:rsidP="00737940">
      <w:pPr>
        <w:rPr>
          <w:b/>
          <w:bCs/>
          <w:sz w:val="32"/>
          <w:szCs w:val="32"/>
          <w:u w:val="single"/>
          <w:rtl/>
        </w:rPr>
      </w:pPr>
      <w:r w:rsidRPr="00A202DA">
        <w:rPr>
          <w:rFonts w:hint="cs"/>
          <w:b/>
          <w:bCs/>
          <w:sz w:val="32"/>
          <w:szCs w:val="32"/>
          <w:u w:val="single"/>
          <w:rtl/>
        </w:rPr>
        <w:lastRenderedPageBreak/>
        <w:t>שאלה 3:</w:t>
      </w:r>
    </w:p>
    <w:p w14:paraId="046AD61A" w14:textId="5B43DB73" w:rsidR="00093084" w:rsidRPr="00A202DA" w:rsidRDefault="00093084" w:rsidP="00737940">
      <w:pPr>
        <w:rPr>
          <w:b/>
          <w:bCs/>
          <w:color w:val="FF0000"/>
          <w:sz w:val="28"/>
          <w:szCs w:val="28"/>
          <w:rtl/>
        </w:rPr>
      </w:pPr>
      <w:r w:rsidRPr="00A202DA">
        <w:rPr>
          <w:b/>
          <w:bCs/>
          <w:color w:val="FF0000"/>
          <w:sz w:val="28"/>
          <w:szCs w:val="28"/>
          <w:rtl/>
        </w:rPr>
        <w:t>בתשובות 1 ו-2 תיארתם יתרונות ומגבלות שונות של מודל</w:t>
      </w:r>
      <w:r w:rsidR="00A202DA">
        <w:rPr>
          <w:rFonts w:hint="cs"/>
          <w:b/>
          <w:bCs/>
          <w:color w:val="FF0000"/>
          <w:sz w:val="28"/>
          <w:szCs w:val="28"/>
          <w:rtl/>
        </w:rPr>
        <w:t xml:space="preserve"> </w:t>
      </w:r>
      <w:r w:rsidRPr="00A202DA">
        <w:rPr>
          <w:b/>
          <w:bCs/>
          <w:color w:val="FF0000"/>
          <w:sz w:val="28"/>
          <w:szCs w:val="28"/>
        </w:rPr>
        <w:t xml:space="preserve"> UC</w:t>
      </w:r>
      <w:r w:rsidRPr="00A202DA">
        <w:rPr>
          <w:b/>
          <w:bCs/>
          <w:color w:val="FF0000"/>
          <w:sz w:val="28"/>
          <w:szCs w:val="28"/>
          <w:rtl/>
        </w:rPr>
        <w:t>הציעו דרכים להתגבר על המגבלות שציינתם, ונמקו למה הצעותיכם נותנות מענה למגבלות אלה</w:t>
      </w:r>
      <w:r w:rsidRPr="00A202DA">
        <w:rPr>
          <w:b/>
          <w:bCs/>
          <w:color w:val="FF0000"/>
          <w:sz w:val="28"/>
          <w:szCs w:val="28"/>
        </w:rPr>
        <w:t xml:space="preserve">. </w:t>
      </w:r>
      <w:r w:rsidRPr="00A202DA">
        <w:rPr>
          <w:b/>
          <w:bCs/>
          <w:color w:val="FF0000"/>
          <w:sz w:val="28"/>
          <w:szCs w:val="28"/>
          <w:rtl/>
        </w:rPr>
        <w:t>הסבירו את תרומתה של הגישה שאתם מציעים כאן לפתרון אותן המגבלות שתיארתם תוך התייחסות ישירה למערכת "</w:t>
      </w:r>
      <w:r w:rsidR="00A202DA">
        <w:rPr>
          <w:rFonts w:hint="cs"/>
          <w:b/>
          <w:bCs/>
          <w:color w:val="FF0000"/>
          <w:sz w:val="28"/>
          <w:szCs w:val="28"/>
        </w:rPr>
        <w:t>OBL</w:t>
      </w:r>
      <w:r w:rsidRPr="00A202DA">
        <w:rPr>
          <w:b/>
          <w:bCs/>
          <w:color w:val="FF0000"/>
          <w:sz w:val="28"/>
          <w:szCs w:val="28"/>
          <w:rtl/>
        </w:rPr>
        <w:t xml:space="preserve">" ובסיוע דוגמאות פרטניות </w:t>
      </w:r>
      <w:r w:rsidRPr="00A202DA">
        <w:rPr>
          <w:rFonts w:hint="cs"/>
          <w:b/>
          <w:bCs/>
          <w:color w:val="FF0000"/>
          <w:sz w:val="28"/>
          <w:szCs w:val="28"/>
          <w:rtl/>
        </w:rPr>
        <w:t>(</w:t>
      </w:r>
      <w:r w:rsidRPr="00A202DA">
        <w:rPr>
          <w:b/>
          <w:bCs/>
          <w:color w:val="FF0000"/>
          <w:sz w:val="28"/>
          <w:szCs w:val="28"/>
          <w:rtl/>
        </w:rPr>
        <w:t>ספציפיות</w:t>
      </w:r>
      <w:r w:rsidRPr="00A202DA">
        <w:rPr>
          <w:rFonts w:hint="cs"/>
          <w:b/>
          <w:bCs/>
          <w:color w:val="FF0000"/>
          <w:sz w:val="28"/>
          <w:szCs w:val="28"/>
          <w:rtl/>
        </w:rPr>
        <w:t>)</w:t>
      </w:r>
      <w:r w:rsidRPr="00A202DA">
        <w:rPr>
          <w:b/>
          <w:bCs/>
          <w:color w:val="FF0000"/>
          <w:sz w:val="28"/>
          <w:szCs w:val="28"/>
          <w:rtl/>
        </w:rPr>
        <w:t xml:space="preserve"> מהמערכת</w:t>
      </w:r>
      <w:r w:rsidRPr="00A202DA">
        <w:rPr>
          <w:b/>
          <w:bCs/>
          <w:color w:val="FF0000"/>
          <w:sz w:val="28"/>
          <w:szCs w:val="28"/>
        </w:rPr>
        <w:t>.</w:t>
      </w:r>
    </w:p>
    <w:p w14:paraId="5DF9D0C6" w14:textId="60C24A83" w:rsidR="00853802" w:rsidRDefault="00A202DA" w:rsidP="00737940">
      <w:pPr>
        <w:rPr>
          <w:sz w:val="28"/>
          <w:szCs w:val="28"/>
          <w:rtl/>
        </w:rPr>
      </w:pPr>
      <w:r>
        <w:rPr>
          <w:rFonts w:hint="cs"/>
          <w:sz w:val="28"/>
          <w:szCs w:val="28"/>
          <w:rtl/>
        </w:rPr>
        <w:t>אחת המגבלות שנתקלנו בה היא היכול</w:t>
      </w:r>
      <w:r w:rsidR="00853802">
        <w:rPr>
          <w:rFonts w:hint="cs"/>
          <w:sz w:val="28"/>
          <w:szCs w:val="28"/>
          <w:rtl/>
        </w:rPr>
        <w:t>ת</w:t>
      </w:r>
      <w:r>
        <w:rPr>
          <w:rFonts w:hint="cs"/>
          <w:sz w:val="28"/>
          <w:szCs w:val="28"/>
          <w:rtl/>
        </w:rPr>
        <w:t xml:space="preserve"> לבטא דרישה במודל, למשל </w:t>
      </w:r>
      <w:r w:rsidR="00853802">
        <w:rPr>
          <w:rFonts w:hint="cs"/>
          <w:sz w:val="28"/>
          <w:szCs w:val="28"/>
          <w:rtl/>
        </w:rPr>
        <w:t xml:space="preserve">צפוי שמנהלת הספרייה תבקש לקבל דו"חות נוספים שדומים באופיים אבל שונים בתכולתם. ולכן נדרש לבנות את המערכת בצורה גמישה כך שלשם הפקת דו"חות חדשים תידרש עבודת פיתוח מינמלית, לא מובן איך ניתן למדל את זה ואיך ניתן לבדוק האם הדו"ח שמתקבל הוא התקבל בצורה יעילה, ולכן כדי להתגבר על בעיה זו </w:t>
      </w:r>
      <w:r w:rsidR="00853802" w:rsidRPr="007A63CA">
        <w:rPr>
          <w:rFonts w:hint="cs"/>
          <w:sz w:val="28"/>
          <w:szCs w:val="28"/>
          <w:rtl/>
        </w:rPr>
        <w:t>הוספנו הערה</w:t>
      </w:r>
      <w:r w:rsidR="007A63CA">
        <w:rPr>
          <w:sz w:val="28"/>
          <w:szCs w:val="28"/>
        </w:rPr>
        <w:t xml:space="preserve"> </w:t>
      </w:r>
      <w:r w:rsidR="00853802" w:rsidRPr="007A63CA">
        <w:rPr>
          <w:rFonts w:hint="cs"/>
          <w:sz w:val="28"/>
          <w:szCs w:val="28"/>
          <w:rtl/>
        </w:rPr>
        <w:t>בדרישה</w:t>
      </w:r>
      <w:r w:rsidR="00853802">
        <w:rPr>
          <w:rFonts w:hint="cs"/>
          <w:sz w:val="28"/>
          <w:szCs w:val="28"/>
          <w:rtl/>
        </w:rPr>
        <w:t xml:space="preserve"> קבלת דו"חות כדי להסביר היטב את הבקשה שלנו.</w:t>
      </w:r>
    </w:p>
    <w:p w14:paraId="2306A65F" w14:textId="3CAED48B" w:rsidR="00C018B9" w:rsidRPr="00C018B9" w:rsidRDefault="00853802" w:rsidP="00853802">
      <w:pPr>
        <w:rPr>
          <w:sz w:val="28"/>
          <w:szCs w:val="28"/>
          <w:rtl/>
        </w:rPr>
      </w:pPr>
      <w:r>
        <w:rPr>
          <w:rFonts w:hint="cs"/>
          <w:sz w:val="28"/>
          <w:szCs w:val="28"/>
          <w:rtl/>
        </w:rPr>
        <w:t>בנוסף ישנן פעולות פונקצונאליות ופעולות שקוראות ברצף מסוים לפי הדרישות ובמודל ה-</w:t>
      </w:r>
      <w:r>
        <w:rPr>
          <w:rFonts w:hint="cs"/>
          <w:sz w:val="28"/>
          <w:szCs w:val="28"/>
        </w:rPr>
        <w:t>UC</w:t>
      </w:r>
      <w:r>
        <w:rPr>
          <w:rFonts w:hint="cs"/>
          <w:sz w:val="28"/>
          <w:szCs w:val="28"/>
          <w:rtl/>
        </w:rPr>
        <w:t xml:space="preserve"> קשה מאוד לתאר אותו ולכן הפתרון הוא בעת ביצוע ה-</w:t>
      </w:r>
      <w:r>
        <w:rPr>
          <w:sz w:val="28"/>
          <w:szCs w:val="28"/>
        </w:rPr>
        <w:t>Activity Diagram</w:t>
      </w:r>
      <w:r>
        <w:rPr>
          <w:rFonts w:hint="cs"/>
          <w:sz w:val="28"/>
          <w:szCs w:val="28"/>
          <w:rtl/>
        </w:rPr>
        <w:t xml:space="preserve">, שבה אנחנו יכולים לתאר בדיוק ונכונות רבה יותר את סדר השתלשלות האירועים ואת הסדר שבהן הן קורות, למשל בעת יצירת מנוי חדש שהדרישה היא שהספרנית תיצור את המנוי עבור קורא מזדמן, היכולת לתאר את האירוע קל יותר בעזרת </w:t>
      </w:r>
      <w:r>
        <w:rPr>
          <w:sz w:val="28"/>
          <w:szCs w:val="28"/>
        </w:rPr>
        <w:t>Activity Diagram</w:t>
      </w:r>
      <w:r>
        <w:rPr>
          <w:rFonts w:hint="cs"/>
          <w:sz w:val="28"/>
          <w:szCs w:val="28"/>
          <w:rtl/>
        </w:rPr>
        <w:t>, כאשר ניתן להציג את סדר ההתרחשות במדויק עבור כל שחקן.</w:t>
      </w:r>
    </w:p>
    <w:sectPr w:rsidR="00C018B9" w:rsidRPr="00C018B9" w:rsidSect="00555653">
      <w:headerReference w:type="default" r:id="rId1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068CC" w14:textId="77777777" w:rsidR="00696C9D" w:rsidRDefault="00696C9D" w:rsidP="00BF3E1E">
      <w:pPr>
        <w:spacing w:after="0" w:line="240" w:lineRule="auto"/>
      </w:pPr>
      <w:r>
        <w:separator/>
      </w:r>
    </w:p>
  </w:endnote>
  <w:endnote w:type="continuationSeparator" w:id="0">
    <w:p w14:paraId="75AC1F41" w14:textId="77777777" w:rsidR="00696C9D" w:rsidRDefault="00696C9D" w:rsidP="00BF3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866113" w14:textId="77777777" w:rsidR="00696C9D" w:rsidRDefault="00696C9D" w:rsidP="00BF3E1E">
      <w:pPr>
        <w:spacing w:after="0" w:line="240" w:lineRule="auto"/>
      </w:pPr>
      <w:r>
        <w:separator/>
      </w:r>
    </w:p>
  </w:footnote>
  <w:footnote w:type="continuationSeparator" w:id="0">
    <w:p w14:paraId="15E491B0" w14:textId="77777777" w:rsidR="00696C9D" w:rsidRDefault="00696C9D" w:rsidP="00BF3E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54E01" w14:textId="28E5BEDF" w:rsidR="00BF3E1E" w:rsidRPr="00BF3E1E" w:rsidRDefault="00BF3E1E" w:rsidP="00BF3E1E">
    <w:pPr>
      <w:jc w:val="center"/>
      <w:rPr>
        <w:rFonts w:asciiTheme="minorBidi" w:hAnsiTheme="minorBidi"/>
        <w:b/>
        <w:bCs/>
        <w:sz w:val="36"/>
        <w:szCs w:val="36"/>
        <w:u w:val="single"/>
      </w:rPr>
    </w:pPr>
    <w:r w:rsidRPr="00BF3E1E">
      <w:rPr>
        <w:rFonts w:asciiTheme="minorBidi" w:hAnsiTheme="minorBidi"/>
        <w:b/>
        <w:bCs/>
        <w:sz w:val="36"/>
        <w:szCs w:val="36"/>
        <w:u w:val="single"/>
      </w:rPr>
      <w:t>Group number 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272398"/>
    <w:multiLevelType w:val="hybridMultilevel"/>
    <w:tmpl w:val="26ACFB78"/>
    <w:lvl w:ilvl="0" w:tplc="B65801CC">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2E1C13AC"/>
    <w:multiLevelType w:val="hybridMultilevel"/>
    <w:tmpl w:val="79D08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B91666"/>
    <w:multiLevelType w:val="hybridMultilevel"/>
    <w:tmpl w:val="4C968E64"/>
    <w:lvl w:ilvl="0" w:tplc="112648C6">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696C85"/>
    <w:multiLevelType w:val="hybridMultilevel"/>
    <w:tmpl w:val="50404036"/>
    <w:lvl w:ilvl="0" w:tplc="F19C7950">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A122C3"/>
    <w:multiLevelType w:val="hybridMultilevel"/>
    <w:tmpl w:val="B2166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D549D0"/>
    <w:multiLevelType w:val="hybridMultilevel"/>
    <w:tmpl w:val="E67A558C"/>
    <w:lvl w:ilvl="0" w:tplc="75CA29B8">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89672B"/>
    <w:multiLevelType w:val="hybridMultilevel"/>
    <w:tmpl w:val="8C7286BC"/>
    <w:lvl w:ilvl="0" w:tplc="9E968D12">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0C4EFB"/>
    <w:multiLevelType w:val="hybridMultilevel"/>
    <w:tmpl w:val="547EC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B06F29"/>
    <w:multiLevelType w:val="hybridMultilevel"/>
    <w:tmpl w:val="9B8A96D8"/>
    <w:lvl w:ilvl="0" w:tplc="8DAEE848">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3"/>
  </w:num>
  <w:num w:numId="5">
    <w:abstractNumId w:val="8"/>
  </w:num>
  <w:num w:numId="6">
    <w:abstractNumId w:val="0"/>
  </w:num>
  <w:num w:numId="7">
    <w:abstractNumId w:val="4"/>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wMzA1NTeyMDQxNbNQ0lEKTi0uzszPAykwqgUAI8/7PCwAAAA="/>
  </w:docVars>
  <w:rsids>
    <w:rsidRoot w:val="00937AA0"/>
    <w:rsid w:val="00013D42"/>
    <w:rsid w:val="00021AF9"/>
    <w:rsid w:val="00037193"/>
    <w:rsid w:val="00051967"/>
    <w:rsid w:val="00093084"/>
    <w:rsid w:val="000F1DC3"/>
    <w:rsid w:val="0011391C"/>
    <w:rsid w:val="00133DC1"/>
    <w:rsid w:val="001D6C4F"/>
    <w:rsid w:val="00255D53"/>
    <w:rsid w:val="00295C4C"/>
    <w:rsid w:val="00314D56"/>
    <w:rsid w:val="003B3D08"/>
    <w:rsid w:val="003C54E5"/>
    <w:rsid w:val="00415838"/>
    <w:rsid w:val="004B691D"/>
    <w:rsid w:val="004D30AE"/>
    <w:rsid w:val="004F3454"/>
    <w:rsid w:val="00555653"/>
    <w:rsid w:val="005E2656"/>
    <w:rsid w:val="005F0050"/>
    <w:rsid w:val="00620257"/>
    <w:rsid w:val="006956FE"/>
    <w:rsid w:val="00696C9D"/>
    <w:rsid w:val="00737940"/>
    <w:rsid w:val="00764161"/>
    <w:rsid w:val="00786D3B"/>
    <w:rsid w:val="007A63CA"/>
    <w:rsid w:val="007C58FB"/>
    <w:rsid w:val="007F2B23"/>
    <w:rsid w:val="00853802"/>
    <w:rsid w:val="00883283"/>
    <w:rsid w:val="008B2A1D"/>
    <w:rsid w:val="009379F2"/>
    <w:rsid w:val="00937AA0"/>
    <w:rsid w:val="00992C78"/>
    <w:rsid w:val="009A3162"/>
    <w:rsid w:val="00A11440"/>
    <w:rsid w:val="00A202DA"/>
    <w:rsid w:val="00A2078F"/>
    <w:rsid w:val="00AC5C84"/>
    <w:rsid w:val="00AD6C20"/>
    <w:rsid w:val="00BF3E1E"/>
    <w:rsid w:val="00C018B9"/>
    <w:rsid w:val="00C22CD6"/>
    <w:rsid w:val="00CF3CE0"/>
    <w:rsid w:val="00D14F3C"/>
    <w:rsid w:val="00D25C4C"/>
    <w:rsid w:val="00D8588F"/>
    <w:rsid w:val="00DF7834"/>
    <w:rsid w:val="00E87A8D"/>
    <w:rsid w:val="00F339F3"/>
    <w:rsid w:val="00F43934"/>
    <w:rsid w:val="00FA79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8B9F3"/>
  <w15:chartTrackingRefBased/>
  <w15:docId w15:val="{FE04E02A-6AA7-4830-993F-CFFD39F82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2A1D"/>
    <w:rPr>
      <w:color w:val="0563C1" w:themeColor="hyperlink"/>
      <w:u w:val="single"/>
    </w:rPr>
  </w:style>
  <w:style w:type="character" w:customStyle="1" w:styleId="UnresolvedMention1">
    <w:name w:val="Unresolved Mention1"/>
    <w:basedOn w:val="DefaultParagraphFont"/>
    <w:uiPriority w:val="99"/>
    <w:semiHidden/>
    <w:unhideWhenUsed/>
    <w:rsid w:val="008B2A1D"/>
    <w:rPr>
      <w:color w:val="808080"/>
      <w:shd w:val="clear" w:color="auto" w:fill="E6E6E6"/>
    </w:rPr>
  </w:style>
  <w:style w:type="paragraph" w:styleId="ListParagraph">
    <w:name w:val="List Paragraph"/>
    <w:basedOn w:val="Normal"/>
    <w:uiPriority w:val="34"/>
    <w:qFormat/>
    <w:rsid w:val="00C018B9"/>
    <w:pPr>
      <w:ind w:left="720"/>
      <w:contextualSpacing/>
    </w:pPr>
  </w:style>
  <w:style w:type="paragraph" w:styleId="Header">
    <w:name w:val="header"/>
    <w:basedOn w:val="Normal"/>
    <w:link w:val="HeaderChar"/>
    <w:uiPriority w:val="99"/>
    <w:unhideWhenUsed/>
    <w:rsid w:val="00BF3E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3E1E"/>
  </w:style>
  <w:style w:type="paragraph" w:styleId="Footer">
    <w:name w:val="footer"/>
    <w:basedOn w:val="Normal"/>
    <w:link w:val="FooterChar"/>
    <w:uiPriority w:val="99"/>
    <w:unhideWhenUsed/>
    <w:rsid w:val="00BF3E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3E1E"/>
  </w:style>
  <w:style w:type="table" w:styleId="TableGrid">
    <w:name w:val="Table Grid"/>
    <w:basedOn w:val="TableNormal"/>
    <w:uiPriority w:val="39"/>
    <w:rsid w:val="00BF3E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F3E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886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fadimiras@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ares.taimor@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jaraisy.fares@gmail.com" TargetMode="External"/><Relationship Id="rId4" Type="http://schemas.openxmlformats.org/officeDocument/2006/relationships/webSettings" Target="webSettings.xml"/><Relationship Id="rId9" Type="http://schemas.openxmlformats.org/officeDocument/2006/relationships/hyperlink" Target="mailto:ranihassan8@gmail.co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8</TotalTime>
  <Pages>4</Pages>
  <Words>837</Words>
  <Characters>4772</Characters>
  <Application>Microsoft Office Word</Application>
  <DocSecurity>0</DocSecurity>
  <Lines>39</Lines>
  <Paragraphs>1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i</dc:creator>
  <cp:keywords>CTPClassification=CTP_NT</cp:keywords>
  <dc:description/>
  <cp:lastModifiedBy>Miras safadi</cp:lastModifiedBy>
  <cp:revision>10</cp:revision>
  <dcterms:created xsi:type="dcterms:W3CDTF">2017-11-23T12:01:00Z</dcterms:created>
  <dcterms:modified xsi:type="dcterms:W3CDTF">2018-12-09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b8e0c93-a438-475d-ac1c-a7a491102e82</vt:lpwstr>
  </property>
  <property fmtid="{D5CDD505-2E9C-101B-9397-08002B2CF9AE}" pid="3" name="CTP_TimeStamp">
    <vt:lpwstr>2018-12-07 21:35:23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